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20D68651" w14:textId="4ED1FA6B" w:rsidR="004055A2" w:rsidRPr="000F51B9" w:rsidRDefault="00570446" w:rsidP="000F51B9">
      <w:pPr>
        <w:pStyle w:val="Heading1"/>
        <w:jc w:val="center"/>
        <w:rPr>
          <w:b/>
        </w:rPr>
      </w:pPr>
      <w:r>
        <w:rPr>
          <w:b/>
        </w:rPr>
        <w:t>December 8</w:t>
      </w:r>
      <w:r w:rsidR="008629AB">
        <w:rPr>
          <w:b/>
        </w:rPr>
        <w:t>, 202</w:t>
      </w:r>
      <w:r w:rsidR="000F51B9">
        <w:rPr>
          <w:b/>
        </w:rPr>
        <w:t>5</w:t>
      </w:r>
    </w:p>
    <w:p w14:paraId="2A93CFE2" w14:textId="2260919A" w:rsidR="004D5C4F" w:rsidRDefault="004D5C4F" w:rsidP="004A01CB">
      <w:pPr>
        <w:spacing w:line="480" w:lineRule="auto"/>
      </w:pPr>
    </w:p>
    <w:p w14:paraId="039AE0C1" w14:textId="20813F96" w:rsidR="009C7A48" w:rsidRDefault="00502D16" w:rsidP="00BC63E0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</w:t>
      </w:r>
      <w:r w:rsidR="00653F59">
        <w:rPr>
          <w:rFonts w:ascii="Arial" w:hAnsi="Arial" w:cs="Arial"/>
          <w:sz w:val="24"/>
          <w:szCs w:val="24"/>
        </w:rPr>
        <w:t xml:space="preserve"> Safety</w:t>
      </w:r>
      <w:r w:rsidR="006E1E58">
        <w:rPr>
          <w:rFonts w:ascii="Arial" w:hAnsi="Arial" w:cs="Arial"/>
          <w:sz w:val="24"/>
          <w:szCs w:val="24"/>
        </w:rPr>
        <w:t xml:space="preserve"> </w:t>
      </w:r>
      <w:r w:rsidR="00A54572">
        <w:rPr>
          <w:rFonts w:ascii="Arial" w:hAnsi="Arial" w:cs="Arial"/>
          <w:sz w:val="24"/>
          <w:szCs w:val="24"/>
        </w:rPr>
        <w:t xml:space="preserve">Compact </w:t>
      </w:r>
      <w:r w:rsidR="00CA0C76">
        <w:rPr>
          <w:rFonts w:ascii="Arial" w:hAnsi="Arial" w:cs="Arial"/>
          <w:sz w:val="24"/>
          <w:szCs w:val="24"/>
        </w:rPr>
        <w:t>– Draft</w:t>
      </w:r>
    </w:p>
    <w:p w14:paraId="2B19F93C" w14:textId="5EA740B5" w:rsidR="00CA0C76" w:rsidRDefault="00CA0C76" w:rsidP="00BC63E0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assroom Contacts Policy – Draft</w:t>
      </w:r>
    </w:p>
    <w:p w14:paraId="213D58B2" w14:textId="6BA9582B" w:rsidR="00EA71F8" w:rsidRPr="000F51B9" w:rsidRDefault="00CA0C76" w:rsidP="000F51B9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coming Advisory Committee Meeting Dates</w:t>
      </w:r>
    </w:p>
    <w:p w14:paraId="0694865D" w14:textId="5D47ADF3" w:rsidR="00CA0C76" w:rsidRPr="00BD1DB0" w:rsidRDefault="00BC63E0" w:rsidP="00BC63E0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67AD02CF" w14:textId="499CEBAC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47B7B"/>
    <w:rsid w:val="000C4D0F"/>
    <w:rsid w:val="000F51B9"/>
    <w:rsid w:val="000F794E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C4230"/>
    <w:rsid w:val="003E4305"/>
    <w:rsid w:val="004055A2"/>
    <w:rsid w:val="00475A11"/>
    <w:rsid w:val="00494ACD"/>
    <w:rsid w:val="004A01CB"/>
    <w:rsid w:val="004B16ED"/>
    <w:rsid w:val="004C7F78"/>
    <w:rsid w:val="004D5C4F"/>
    <w:rsid w:val="00501FD8"/>
    <w:rsid w:val="00502D16"/>
    <w:rsid w:val="00564053"/>
    <w:rsid w:val="00570446"/>
    <w:rsid w:val="00653F59"/>
    <w:rsid w:val="00691B9A"/>
    <w:rsid w:val="006B40CE"/>
    <w:rsid w:val="006B6C38"/>
    <w:rsid w:val="006C0BB0"/>
    <w:rsid w:val="006E1E58"/>
    <w:rsid w:val="006E4A4F"/>
    <w:rsid w:val="006E64B4"/>
    <w:rsid w:val="00715BEE"/>
    <w:rsid w:val="00767783"/>
    <w:rsid w:val="007B6239"/>
    <w:rsid w:val="007C03DD"/>
    <w:rsid w:val="00815BBE"/>
    <w:rsid w:val="008629AB"/>
    <w:rsid w:val="0087468D"/>
    <w:rsid w:val="00890D99"/>
    <w:rsid w:val="008A09B9"/>
    <w:rsid w:val="008A1842"/>
    <w:rsid w:val="0090293B"/>
    <w:rsid w:val="00925F42"/>
    <w:rsid w:val="0095315B"/>
    <w:rsid w:val="009B61BE"/>
    <w:rsid w:val="009C7A48"/>
    <w:rsid w:val="009E1C4B"/>
    <w:rsid w:val="00A54572"/>
    <w:rsid w:val="00A548BA"/>
    <w:rsid w:val="00B0044F"/>
    <w:rsid w:val="00B8793F"/>
    <w:rsid w:val="00BC63E0"/>
    <w:rsid w:val="00BD1DB0"/>
    <w:rsid w:val="00BF5A9B"/>
    <w:rsid w:val="00CA0C76"/>
    <w:rsid w:val="00D538AC"/>
    <w:rsid w:val="00D54791"/>
    <w:rsid w:val="00DD11C5"/>
    <w:rsid w:val="00DE159E"/>
    <w:rsid w:val="00E02087"/>
    <w:rsid w:val="00E213B0"/>
    <w:rsid w:val="00E60FD0"/>
    <w:rsid w:val="00E8387F"/>
    <w:rsid w:val="00EA71F8"/>
    <w:rsid w:val="00EE2106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7</cp:revision>
  <cp:lastPrinted>2025-12-02T22:09:00Z</cp:lastPrinted>
  <dcterms:created xsi:type="dcterms:W3CDTF">2025-12-02T00:07:00Z</dcterms:created>
  <dcterms:modified xsi:type="dcterms:W3CDTF">2025-12-02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